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4199E" w14:textId="77777777" w:rsidR="00CC52DD" w:rsidRPr="00030840" w:rsidRDefault="00CC52DD" w:rsidP="00FB73B1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030840">
        <w:rPr>
          <w:rFonts w:ascii="Times New Roman" w:hAnsi="Times New Roman" w:cs="Times New Roman"/>
          <w:b/>
          <w:sz w:val="32"/>
          <w:szCs w:val="32"/>
          <w:lang w:val="en-GB"/>
        </w:rPr>
        <w:t xml:space="preserve">Article title </w:t>
      </w:r>
    </w:p>
    <w:p w14:paraId="6E277C2A" w14:textId="77777777" w:rsidR="00CC52DD" w:rsidRPr="00030840" w:rsidRDefault="00CC52DD" w:rsidP="00FB73B1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7BD3592E" w14:textId="41AA61F2" w:rsidR="00CC52DD" w:rsidRPr="00030840" w:rsidRDefault="00030840" w:rsidP="00FB73B1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030840">
        <w:rPr>
          <w:rFonts w:ascii="Times New Roman" w:hAnsi="Times New Roman" w:cs="Times New Roman"/>
          <w:b/>
          <w:color w:val="000000" w:themeColor="text1"/>
          <w:lang w:val="en-GB"/>
        </w:rPr>
        <w:t xml:space="preserve">First </w:t>
      </w:r>
      <w:r w:rsidR="00CC52DD" w:rsidRPr="00030840">
        <w:rPr>
          <w:rFonts w:ascii="Times New Roman" w:hAnsi="Times New Roman" w:cs="Times New Roman"/>
          <w:b/>
          <w:color w:val="000000" w:themeColor="text1"/>
          <w:lang w:val="en-GB"/>
        </w:rPr>
        <w:t xml:space="preserve">Name </w:t>
      </w:r>
      <w:r w:rsidR="00AA2CD9">
        <w:rPr>
          <w:rFonts w:ascii="Times New Roman" w:hAnsi="Times New Roman" w:cs="Times New Roman"/>
          <w:b/>
          <w:color w:val="000000" w:themeColor="text1"/>
          <w:lang w:val="en-GB"/>
        </w:rPr>
        <w:t>Last N</w:t>
      </w:r>
      <w:r w:rsidR="00CC52DD" w:rsidRPr="00030840">
        <w:rPr>
          <w:rFonts w:ascii="Times New Roman" w:hAnsi="Times New Roman" w:cs="Times New Roman"/>
          <w:b/>
          <w:color w:val="000000" w:themeColor="text1"/>
          <w:lang w:val="en-GB"/>
        </w:rPr>
        <w:t>ame</w:t>
      </w:r>
      <w:r w:rsidR="00CC52DD" w:rsidRPr="00030840">
        <w:rPr>
          <w:rFonts w:ascii="Times New Roman" w:hAnsi="Times New Roman" w:cs="Times New Roman"/>
          <w:b/>
          <w:color w:val="000000" w:themeColor="text1"/>
          <w:vertAlign w:val="superscript"/>
          <w:lang w:val="en-GB"/>
        </w:rPr>
        <w:t>1</w:t>
      </w:r>
      <w:r w:rsidR="00CC52DD" w:rsidRPr="00030840">
        <w:rPr>
          <w:rFonts w:ascii="Times New Roman" w:hAnsi="Times New Roman" w:cs="Times New Roman"/>
          <w:b/>
          <w:color w:val="000000" w:themeColor="text1"/>
          <w:lang w:val="en-GB"/>
        </w:rPr>
        <w:t xml:space="preserve">, </w:t>
      </w:r>
      <w:r w:rsidRPr="00030840">
        <w:rPr>
          <w:rFonts w:ascii="Times New Roman" w:hAnsi="Times New Roman" w:cs="Times New Roman"/>
          <w:b/>
          <w:color w:val="000000" w:themeColor="text1"/>
          <w:lang w:val="en-GB"/>
        </w:rPr>
        <w:t xml:space="preserve">First </w:t>
      </w:r>
      <w:r w:rsidR="00CC52DD" w:rsidRPr="00030840">
        <w:rPr>
          <w:rFonts w:ascii="Times New Roman" w:hAnsi="Times New Roman" w:cs="Times New Roman"/>
          <w:b/>
          <w:color w:val="000000" w:themeColor="text1"/>
          <w:lang w:val="en-GB"/>
        </w:rPr>
        <w:t xml:space="preserve">Name </w:t>
      </w:r>
      <w:r w:rsidR="00AA2CD9">
        <w:rPr>
          <w:rFonts w:ascii="Times New Roman" w:hAnsi="Times New Roman" w:cs="Times New Roman"/>
          <w:b/>
          <w:color w:val="000000" w:themeColor="text1"/>
          <w:lang w:val="en-GB"/>
        </w:rPr>
        <w:t>Last N</w:t>
      </w:r>
      <w:r w:rsidR="00CC52DD" w:rsidRPr="00030840">
        <w:rPr>
          <w:rFonts w:ascii="Times New Roman" w:hAnsi="Times New Roman" w:cs="Times New Roman"/>
          <w:b/>
          <w:color w:val="000000" w:themeColor="text1"/>
          <w:lang w:val="en-GB"/>
        </w:rPr>
        <w:t>ame</w:t>
      </w:r>
      <w:r w:rsidR="00CC52DD" w:rsidRPr="00030840">
        <w:rPr>
          <w:rFonts w:ascii="Times New Roman" w:hAnsi="Times New Roman" w:cs="Times New Roman"/>
          <w:b/>
          <w:color w:val="000000" w:themeColor="text1"/>
          <w:vertAlign w:val="superscript"/>
          <w:lang w:val="en-GB"/>
        </w:rPr>
        <w:t>2</w:t>
      </w:r>
    </w:p>
    <w:p w14:paraId="761138B6" w14:textId="77777777" w:rsidR="00CC52DD" w:rsidRPr="00030840" w:rsidRDefault="00CC52DD" w:rsidP="00FB73B1">
      <w:pPr>
        <w:spacing w:after="0" w:line="288" w:lineRule="auto"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 w:rsidRPr="00030840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1</w:t>
      </w:r>
      <w:r w:rsidRPr="00030840">
        <w:rPr>
          <w:rFonts w:ascii="Times New Roman" w:hAnsi="Times New Roman" w:cs="Times New Roman"/>
          <w:color w:val="000000" w:themeColor="text1"/>
          <w:lang w:val="en-GB"/>
        </w:rPr>
        <w:t>Affiliation</w:t>
      </w:r>
    </w:p>
    <w:p w14:paraId="0DB999D4" w14:textId="77777777" w:rsidR="00CC52DD" w:rsidRPr="00030840" w:rsidRDefault="00CC52DD" w:rsidP="00FB73B1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030840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Pr="00030840">
        <w:rPr>
          <w:rFonts w:ascii="Times New Roman" w:hAnsi="Times New Roman" w:cs="Times New Roman"/>
          <w:color w:val="000000" w:themeColor="text1"/>
          <w:lang w:val="en-GB"/>
        </w:rPr>
        <w:t xml:space="preserve">Affiliation </w:t>
      </w:r>
    </w:p>
    <w:p w14:paraId="244F094C" w14:textId="41C9B3EF" w:rsidR="00CC52DD" w:rsidRPr="00030840" w:rsidRDefault="00CC52DD" w:rsidP="00FB73B1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208AA05" w14:textId="00F2A4EE" w:rsidR="00030840" w:rsidRPr="00030840" w:rsidRDefault="00030840" w:rsidP="00FB73B1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orresponding author: </w:t>
      </w:r>
      <w:r w:rsidR="00AA2CD9" w:rsidRPr="00AA2CD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rst Name Last Name </w:t>
      </w:r>
      <w:r w:rsidRPr="00030840">
        <w:rPr>
          <w:rFonts w:ascii="Times New Roman" w:hAnsi="Times New Roman" w:cs="Times New Roman"/>
          <w:bCs/>
          <w:sz w:val="24"/>
          <w:szCs w:val="24"/>
          <w:lang w:val="en-GB"/>
        </w:rPr>
        <w:t>(email address)</w:t>
      </w:r>
    </w:p>
    <w:p w14:paraId="399A5C81" w14:textId="77777777" w:rsidR="00030840" w:rsidRPr="00030840" w:rsidRDefault="00030840" w:rsidP="00FB73B1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72473B1" w14:textId="77777777" w:rsidR="00CC52DD" w:rsidRPr="00030840" w:rsidRDefault="00CC52DD" w:rsidP="00FB73B1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14:paraId="1C7700EE" w14:textId="74FE5FFB" w:rsidR="00CC52DD" w:rsidRPr="00030840" w:rsidRDefault="00CC52DD" w:rsidP="00FB73B1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sz w:val="24"/>
          <w:szCs w:val="24"/>
          <w:lang w:val="en-GB"/>
        </w:rPr>
        <w:t>Insert the abstract here (</w:t>
      </w:r>
      <w:r w:rsidR="005975DB" w:rsidRPr="00030840">
        <w:rPr>
          <w:rFonts w:ascii="Times New Roman" w:hAnsi="Times New Roman" w:cs="Times New Roman"/>
          <w:sz w:val="24"/>
          <w:szCs w:val="24"/>
          <w:lang w:val="en-GB"/>
        </w:rPr>
        <w:t>it must be no longer than 200 words</w:t>
      </w:r>
      <w:r w:rsidRPr="00030840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</w:p>
    <w:p w14:paraId="1C6B63B5" w14:textId="77777777" w:rsidR="00CC52DD" w:rsidRPr="00030840" w:rsidRDefault="00CC52DD" w:rsidP="00FB73B1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EDCE7E6" w14:textId="77777777" w:rsidR="00CC52DD" w:rsidRPr="00030840" w:rsidRDefault="00CC52DD" w:rsidP="00FB73B1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b/>
          <w:sz w:val="24"/>
          <w:szCs w:val="24"/>
          <w:lang w:val="en-GB"/>
        </w:rPr>
        <w:t xml:space="preserve">Keywords: </w:t>
      </w:r>
      <w:r w:rsidRPr="00030840">
        <w:rPr>
          <w:rFonts w:ascii="Times New Roman" w:hAnsi="Times New Roman" w:cs="Times New Roman"/>
          <w:sz w:val="24"/>
          <w:szCs w:val="24"/>
          <w:lang w:val="en-GB"/>
        </w:rPr>
        <w:t>insert the keywords (max 5)</w:t>
      </w:r>
    </w:p>
    <w:p w14:paraId="5BB957E4" w14:textId="77777777" w:rsidR="00CC52DD" w:rsidRPr="00030840" w:rsidRDefault="00CC52DD" w:rsidP="00FB73B1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b/>
          <w:sz w:val="24"/>
          <w:szCs w:val="24"/>
          <w:lang w:val="en-GB"/>
        </w:rPr>
        <w:t xml:space="preserve">JEL codes: </w:t>
      </w:r>
      <w:r w:rsidRPr="00030840">
        <w:rPr>
          <w:rFonts w:ascii="Times New Roman" w:hAnsi="Times New Roman" w:cs="Times New Roman"/>
          <w:sz w:val="24"/>
          <w:szCs w:val="24"/>
          <w:lang w:val="en-GB"/>
        </w:rPr>
        <w:t>insert the JEL codes here (max 3)</w:t>
      </w:r>
    </w:p>
    <w:p w14:paraId="50A1D24D" w14:textId="3EFD108A" w:rsidR="00F2430B" w:rsidRPr="00030840" w:rsidRDefault="00F2430B" w:rsidP="00FB73B1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:</w:t>
      </w:r>
      <w:r w:rsidRPr="00030840">
        <w:rPr>
          <w:rFonts w:ascii="Times New Roman" w:hAnsi="Times New Roman" w:cs="Times New Roman"/>
          <w:sz w:val="24"/>
          <w:szCs w:val="24"/>
          <w:lang w:val="en-GB"/>
        </w:rPr>
        <w:t xml:space="preserve"> insert not more than 4 short statements</w:t>
      </w:r>
      <w:r w:rsidR="00AA2CD9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max 70 words for all highlights)</w:t>
      </w:r>
    </w:p>
    <w:p w14:paraId="706DB0E6" w14:textId="77777777" w:rsidR="00CC52DD" w:rsidRPr="00030840" w:rsidRDefault="00CC52DD" w:rsidP="00FB73B1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0D02836" w14:textId="77777777" w:rsidR="00DD5D42" w:rsidRPr="00030840" w:rsidRDefault="00DD5D42" w:rsidP="00FB73B1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F580547" w14:textId="1A19FC7C" w:rsidR="00AA13F0" w:rsidRPr="00030840" w:rsidRDefault="00F5427C" w:rsidP="00FB73B1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b/>
          <w:sz w:val="24"/>
          <w:szCs w:val="24"/>
          <w:lang w:val="en-GB"/>
        </w:rPr>
        <w:t xml:space="preserve">Acknowledgement </w:t>
      </w:r>
    </w:p>
    <w:p w14:paraId="71F7E41B" w14:textId="49958556" w:rsidR="00F5427C" w:rsidRPr="00030840" w:rsidRDefault="00F5427C" w:rsidP="00FB73B1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30840">
        <w:rPr>
          <w:rFonts w:ascii="Times New Roman" w:hAnsi="Times New Roman" w:cs="Times New Roman"/>
          <w:sz w:val="24"/>
          <w:szCs w:val="24"/>
          <w:lang w:val="en-GB"/>
        </w:rPr>
        <w:t xml:space="preserve">Insert the acknowledgement here. </w:t>
      </w:r>
    </w:p>
    <w:p w14:paraId="08291594" w14:textId="2B2D805F" w:rsidR="00AF7E8A" w:rsidRPr="00030840" w:rsidRDefault="00AF7E8A" w:rsidP="00FB73B1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AF7E8A" w:rsidRPr="00030840" w:rsidSect="005975DB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TM3MDe2NDIEcpR0lIJTi4sz8/NACoxqAYqrCqUsAAAA"/>
  </w:docVars>
  <w:rsids>
    <w:rsidRoot w:val="00CC52DD"/>
    <w:rsid w:val="00030840"/>
    <w:rsid w:val="00130ABE"/>
    <w:rsid w:val="005975DB"/>
    <w:rsid w:val="005A2272"/>
    <w:rsid w:val="00694E00"/>
    <w:rsid w:val="00AA13F0"/>
    <w:rsid w:val="00AA2CD9"/>
    <w:rsid w:val="00AF7E8A"/>
    <w:rsid w:val="00CC52DD"/>
    <w:rsid w:val="00D30686"/>
    <w:rsid w:val="00DD5D42"/>
    <w:rsid w:val="00F2430B"/>
    <w:rsid w:val="00F5427C"/>
    <w:rsid w:val="00F7332B"/>
    <w:rsid w:val="00FB7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BC4A0"/>
  <w15:chartTrackingRefBased/>
  <w15:docId w15:val="{69DB9D0B-1E7A-409B-84AB-3677EFF73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C52DD"/>
    <w:pPr>
      <w:spacing w:after="200" w:line="276" w:lineRule="auto"/>
    </w:pPr>
    <w:rPr>
      <w:rFonts w:eastAsiaTheme="minorEastAsia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Irene De Luca</dc:creator>
  <cp:keywords/>
  <dc:description/>
  <cp:lastModifiedBy>Andrea Povellato</cp:lastModifiedBy>
  <cp:revision>3</cp:revision>
  <dcterms:created xsi:type="dcterms:W3CDTF">2023-07-03T08:11:00Z</dcterms:created>
  <dcterms:modified xsi:type="dcterms:W3CDTF">2023-07-03T08:16:00Z</dcterms:modified>
</cp:coreProperties>
</file>